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A6B4E" w14:textId="2C2CB3B8" w:rsidR="007164CD" w:rsidRDefault="006423DA">
      <w:r>
        <w:t>Calvary Hymns May 2, 2021</w:t>
      </w:r>
    </w:p>
    <w:p w14:paraId="49F76D9D" w14:textId="3434FCB9" w:rsidR="006423DA" w:rsidRDefault="006423DA"/>
    <w:p w14:paraId="6FD01321" w14:textId="0DE5809A" w:rsidR="006423DA" w:rsidRDefault="006423DA">
      <w:r>
        <w:t>Opening 390    Praise to the Lord, the Almighty</w:t>
      </w:r>
    </w:p>
    <w:p w14:paraId="2A1088AC" w14:textId="5757FD75" w:rsidR="006423DA" w:rsidRDefault="006423DA"/>
    <w:p w14:paraId="0D42633A" w14:textId="77777777" w:rsidR="006423DA" w:rsidRDefault="006423DA" w:rsidP="006423DA">
      <w:r>
        <w:t xml:space="preserve">1    Praise to the Lord, the Almighty, the King of </w:t>
      </w:r>
      <w:proofErr w:type="gramStart"/>
      <w:r>
        <w:t>creation;</w:t>
      </w:r>
      <w:proofErr w:type="gramEnd"/>
    </w:p>
    <w:p w14:paraId="46E571BA" w14:textId="30FA1B79" w:rsidR="006423DA" w:rsidRDefault="006423DA" w:rsidP="006423DA">
      <w:r>
        <w:t xml:space="preserve">O my soul, praise him, for he is thy health and salvation: </w:t>
      </w:r>
    </w:p>
    <w:p w14:paraId="6B48B540" w14:textId="2E08C22D" w:rsidR="006423DA" w:rsidRDefault="006423DA" w:rsidP="006423DA">
      <w:r>
        <w:t>Join the great throng, psaltery, organ, and song,</w:t>
      </w:r>
    </w:p>
    <w:p w14:paraId="5F5E396E" w14:textId="239A6DFD" w:rsidR="006423DA" w:rsidRDefault="006423DA" w:rsidP="006423DA">
      <w:r>
        <w:t>Sounding in glad adoration.</w:t>
      </w:r>
    </w:p>
    <w:p w14:paraId="3CCE216E" w14:textId="77777777" w:rsidR="006423DA" w:rsidRDefault="006423DA" w:rsidP="006423DA"/>
    <w:p w14:paraId="4AE54516" w14:textId="5FB3B031" w:rsidR="006423DA" w:rsidRDefault="006423DA" w:rsidP="006423DA">
      <w:r>
        <w:t xml:space="preserve">2    Praise to the Lord; over all things he gloriously </w:t>
      </w:r>
      <w:proofErr w:type="spellStart"/>
      <w:r>
        <w:t>reigneth</w:t>
      </w:r>
      <w:proofErr w:type="spellEnd"/>
      <w:r>
        <w:t>:</w:t>
      </w:r>
    </w:p>
    <w:p w14:paraId="58984BCF" w14:textId="50507608" w:rsidR="006423DA" w:rsidRDefault="006423DA" w:rsidP="006423DA">
      <w:r>
        <w:t xml:space="preserve">Borne as on </w:t>
      </w:r>
      <w:proofErr w:type="spellStart"/>
      <w:r>
        <w:t>eaglewings</w:t>
      </w:r>
      <w:proofErr w:type="spellEnd"/>
      <w:r>
        <w:t xml:space="preserve">, safely his saints he </w:t>
      </w:r>
      <w:proofErr w:type="spellStart"/>
      <w:r>
        <w:t>sustaineth</w:t>
      </w:r>
      <w:proofErr w:type="spellEnd"/>
      <w:r>
        <w:t>.</w:t>
      </w:r>
    </w:p>
    <w:p w14:paraId="65A136D6" w14:textId="1A17FA04" w:rsidR="006423DA" w:rsidRDefault="006423DA" w:rsidP="006423DA">
      <w:r>
        <w:t xml:space="preserve">Hast thou not seen how all thou </w:t>
      </w:r>
      <w:proofErr w:type="spellStart"/>
      <w:r>
        <w:t>needest</w:t>
      </w:r>
      <w:proofErr w:type="spellEnd"/>
      <w:r>
        <w:t xml:space="preserve"> hath </w:t>
      </w:r>
      <w:proofErr w:type="gramStart"/>
      <w:r>
        <w:t>been</w:t>
      </w:r>
      <w:proofErr w:type="gramEnd"/>
    </w:p>
    <w:p w14:paraId="74C1AC7F" w14:textId="5338DA8B" w:rsidR="006423DA" w:rsidRDefault="006423DA" w:rsidP="006423DA">
      <w:r>
        <w:t xml:space="preserve">Granted in what he </w:t>
      </w:r>
      <w:proofErr w:type="spellStart"/>
      <w:r>
        <w:t>ordaineth</w:t>
      </w:r>
      <w:proofErr w:type="spellEnd"/>
      <w:r>
        <w:t>?</w:t>
      </w:r>
    </w:p>
    <w:p w14:paraId="57E6C922" w14:textId="77777777" w:rsidR="006423DA" w:rsidRDefault="006423DA" w:rsidP="006423DA"/>
    <w:p w14:paraId="2FB454EA" w14:textId="7C28B5E9" w:rsidR="006423DA" w:rsidRDefault="006423DA" w:rsidP="006423DA">
      <w:r>
        <w:t xml:space="preserve">3    Praise to the Lord, who doth prosper thy way and defend </w:t>
      </w:r>
      <w:proofErr w:type="gramStart"/>
      <w:r>
        <w:t>thee;</w:t>
      </w:r>
      <w:proofErr w:type="gramEnd"/>
    </w:p>
    <w:p w14:paraId="342A5200" w14:textId="6D114993" w:rsidR="006423DA" w:rsidRDefault="006423DA" w:rsidP="006423DA">
      <w:r>
        <w:t xml:space="preserve">Surely his goodness and mercy shall ever attend </w:t>
      </w:r>
      <w:proofErr w:type="gramStart"/>
      <w:r>
        <w:t>thee;</w:t>
      </w:r>
      <w:proofErr w:type="gramEnd"/>
    </w:p>
    <w:p w14:paraId="56989E4B" w14:textId="3EB63EAF" w:rsidR="006423DA" w:rsidRDefault="006423DA" w:rsidP="006423DA">
      <w:r>
        <w:t>Ponder anew what the Almighty can do,</w:t>
      </w:r>
    </w:p>
    <w:p w14:paraId="37FD8A59" w14:textId="3A21E34C" w:rsidR="006423DA" w:rsidRDefault="006423DA" w:rsidP="006423DA">
      <w:r>
        <w:t xml:space="preserve">Who with his love doth befriend </w:t>
      </w:r>
      <w:proofErr w:type="gramStart"/>
      <w:r>
        <w:t>thee.</w:t>
      </w:r>
      <w:proofErr w:type="gramEnd"/>
    </w:p>
    <w:p w14:paraId="1299AC8A" w14:textId="77777777" w:rsidR="006423DA" w:rsidRDefault="006423DA" w:rsidP="006423DA"/>
    <w:p w14:paraId="714E37CB" w14:textId="29AADD9C" w:rsidR="006423DA" w:rsidRDefault="006423DA" w:rsidP="006423DA">
      <w:r>
        <w:t>4    Praise to the Lord!  O let all that is in me adore him!</w:t>
      </w:r>
    </w:p>
    <w:p w14:paraId="60BF50EB" w14:textId="563B6511" w:rsidR="006423DA" w:rsidRDefault="006423DA" w:rsidP="006423DA">
      <w:r>
        <w:t>All that hath life and breath come now with praises before him!</w:t>
      </w:r>
    </w:p>
    <w:p w14:paraId="2690300C" w14:textId="61349386" w:rsidR="006423DA" w:rsidRDefault="006423DA" w:rsidP="006423DA">
      <w:r>
        <w:t xml:space="preserve">Let the amen sound from his people </w:t>
      </w:r>
      <w:proofErr w:type="gramStart"/>
      <w:r>
        <w:t>again;</w:t>
      </w:r>
      <w:proofErr w:type="gramEnd"/>
    </w:p>
    <w:p w14:paraId="65A35C93" w14:textId="38834E64" w:rsidR="006423DA" w:rsidRDefault="006423DA" w:rsidP="006423DA">
      <w:r>
        <w:t xml:space="preserve">Gladly </w:t>
      </w:r>
      <w:proofErr w:type="spellStart"/>
      <w:r>
        <w:t>for ever</w:t>
      </w:r>
      <w:proofErr w:type="spellEnd"/>
      <w:r>
        <w:t xml:space="preserve"> adore him.</w:t>
      </w:r>
    </w:p>
    <w:p w14:paraId="20631FE2" w14:textId="15CAD481" w:rsidR="006423DA" w:rsidRDefault="006423DA" w:rsidP="006423DA"/>
    <w:p w14:paraId="21472392" w14:textId="6C7AF5BC" w:rsidR="006423DA" w:rsidRPr="006423DA" w:rsidRDefault="006423DA" w:rsidP="006423DA">
      <w:pPr>
        <w:rPr>
          <w:i/>
          <w:iCs/>
        </w:rPr>
      </w:pPr>
      <w:r w:rsidRPr="006423DA">
        <w:rPr>
          <w:i/>
          <w:iCs/>
        </w:rPr>
        <w:t>Words:  Joachim Neander (1650-1680); tr. Hymnal 1940</w:t>
      </w:r>
    </w:p>
    <w:p w14:paraId="44320E2E" w14:textId="6A1BFBB3" w:rsidR="006423DA" w:rsidRPr="006423DA" w:rsidRDefault="006423DA" w:rsidP="006423DA">
      <w:pPr>
        <w:rPr>
          <w:i/>
          <w:iCs/>
        </w:rPr>
      </w:pPr>
      <w:r w:rsidRPr="006423DA">
        <w:rPr>
          <w:i/>
          <w:iCs/>
        </w:rPr>
        <w:t xml:space="preserve">Music:  Lobe den Herren, melody from </w:t>
      </w:r>
      <w:proofErr w:type="spellStart"/>
      <w:r w:rsidRPr="006423DA">
        <w:rPr>
          <w:i/>
          <w:iCs/>
        </w:rPr>
        <w:t>Erneuerten</w:t>
      </w:r>
      <w:proofErr w:type="spellEnd"/>
      <w:r w:rsidRPr="006423DA">
        <w:rPr>
          <w:i/>
          <w:iCs/>
        </w:rPr>
        <w:t xml:space="preserve"> </w:t>
      </w:r>
      <w:proofErr w:type="spellStart"/>
      <w:r w:rsidRPr="006423DA">
        <w:rPr>
          <w:i/>
          <w:iCs/>
        </w:rPr>
        <w:t>Gesangbuch</w:t>
      </w:r>
      <w:proofErr w:type="spellEnd"/>
      <w:r w:rsidRPr="006423DA">
        <w:rPr>
          <w:i/>
          <w:iCs/>
        </w:rPr>
        <w:t xml:space="preserve">, </w:t>
      </w:r>
      <w:proofErr w:type="gramStart"/>
      <w:r w:rsidRPr="006423DA">
        <w:rPr>
          <w:i/>
          <w:iCs/>
        </w:rPr>
        <w:t>1665;</w:t>
      </w:r>
      <w:proofErr w:type="gramEnd"/>
    </w:p>
    <w:p w14:paraId="4E93E754" w14:textId="6C98F28F" w:rsidR="006423DA" w:rsidRDefault="006423DA" w:rsidP="006423DA">
      <w:pPr>
        <w:rPr>
          <w:i/>
          <w:iCs/>
        </w:rPr>
      </w:pPr>
      <w:r w:rsidRPr="006423DA">
        <w:rPr>
          <w:i/>
          <w:iCs/>
        </w:rPr>
        <w:t xml:space="preserve">harm The Chorale Book for England, 1863; desc. Craig </w:t>
      </w:r>
      <w:proofErr w:type="spellStart"/>
      <w:r w:rsidRPr="006423DA">
        <w:rPr>
          <w:i/>
          <w:iCs/>
        </w:rPr>
        <w:t>Sellar</w:t>
      </w:r>
      <w:proofErr w:type="spellEnd"/>
      <w:r w:rsidRPr="006423DA">
        <w:rPr>
          <w:i/>
          <w:iCs/>
        </w:rPr>
        <w:t xml:space="preserve"> Lang (1891-1971)</w:t>
      </w:r>
    </w:p>
    <w:p w14:paraId="429E38FB" w14:textId="4AFCD7B7" w:rsidR="006423DA" w:rsidRDefault="006423DA" w:rsidP="006423DA">
      <w:pPr>
        <w:rPr>
          <w:i/>
          <w:iCs/>
        </w:rPr>
      </w:pPr>
    </w:p>
    <w:p w14:paraId="60EC5BD9" w14:textId="023D31C1" w:rsidR="006423DA" w:rsidRDefault="006423DA" w:rsidP="006423DA">
      <w:pPr>
        <w:rPr>
          <w:i/>
          <w:iCs/>
        </w:rPr>
      </w:pPr>
    </w:p>
    <w:p w14:paraId="00AA5E0F" w14:textId="22E7079F" w:rsidR="00A67BD9" w:rsidRDefault="00A67BD9" w:rsidP="006423DA">
      <w:pPr>
        <w:rPr>
          <w:i/>
          <w:iCs/>
        </w:rPr>
      </w:pPr>
    </w:p>
    <w:p w14:paraId="141C22A5" w14:textId="1669CA01" w:rsidR="00A67BD9" w:rsidRDefault="00A67BD9" w:rsidP="006423DA">
      <w:pPr>
        <w:rPr>
          <w:i/>
          <w:iCs/>
        </w:rPr>
      </w:pPr>
    </w:p>
    <w:p w14:paraId="73775114" w14:textId="436E641D" w:rsidR="00A67BD9" w:rsidRDefault="00A67BD9" w:rsidP="006423DA">
      <w:pPr>
        <w:rPr>
          <w:i/>
          <w:iCs/>
        </w:rPr>
      </w:pPr>
    </w:p>
    <w:p w14:paraId="7D0387B8" w14:textId="0B7AA039" w:rsidR="00A67BD9" w:rsidRDefault="00A67BD9" w:rsidP="006423DA">
      <w:pPr>
        <w:rPr>
          <w:i/>
          <w:iCs/>
        </w:rPr>
      </w:pPr>
    </w:p>
    <w:p w14:paraId="7A616047" w14:textId="04B77F21" w:rsidR="00A67BD9" w:rsidRDefault="00A67BD9" w:rsidP="006423DA">
      <w:pPr>
        <w:rPr>
          <w:i/>
          <w:iCs/>
        </w:rPr>
      </w:pPr>
    </w:p>
    <w:p w14:paraId="0E94C7DE" w14:textId="7CC44FEF" w:rsidR="00A67BD9" w:rsidRDefault="00A67BD9" w:rsidP="006423DA">
      <w:pPr>
        <w:rPr>
          <w:i/>
          <w:iCs/>
        </w:rPr>
      </w:pPr>
    </w:p>
    <w:p w14:paraId="123B7E2F" w14:textId="0F649C61" w:rsidR="00A67BD9" w:rsidRDefault="00A67BD9" w:rsidP="006423DA">
      <w:pPr>
        <w:rPr>
          <w:i/>
          <w:iCs/>
        </w:rPr>
      </w:pPr>
    </w:p>
    <w:p w14:paraId="21CFFDC5" w14:textId="434741D0" w:rsidR="00A67BD9" w:rsidRDefault="00A67BD9" w:rsidP="006423DA">
      <w:pPr>
        <w:rPr>
          <w:i/>
          <w:iCs/>
        </w:rPr>
      </w:pPr>
    </w:p>
    <w:p w14:paraId="1FB49AD6" w14:textId="6EA4C826" w:rsidR="00A67BD9" w:rsidRDefault="00A67BD9" w:rsidP="006423DA">
      <w:pPr>
        <w:rPr>
          <w:i/>
          <w:iCs/>
        </w:rPr>
      </w:pPr>
    </w:p>
    <w:p w14:paraId="429F53CA" w14:textId="755E3B21" w:rsidR="00A67BD9" w:rsidRDefault="00A67BD9" w:rsidP="006423DA">
      <w:pPr>
        <w:rPr>
          <w:i/>
          <w:iCs/>
        </w:rPr>
      </w:pPr>
    </w:p>
    <w:p w14:paraId="3B0F5D85" w14:textId="57838CF5" w:rsidR="00A67BD9" w:rsidRDefault="00A67BD9" w:rsidP="006423DA">
      <w:pPr>
        <w:rPr>
          <w:i/>
          <w:iCs/>
        </w:rPr>
      </w:pPr>
    </w:p>
    <w:p w14:paraId="6CC38471" w14:textId="23BCE368" w:rsidR="00A67BD9" w:rsidRDefault="00A67BD9" w:rsidP="006423DA">
      <w:pPr>
        <w:rPr>
          <w:i/>
          <w:iCs/>
        </w:rPr>
      </w:pPr>
    </w:p>
    <w:p w14:paraId="206CC61B" w14:textId="07F8AB91" w:rsidR="00A67BD9" w:rsidRDefault="00A67BD9" w:rsidP="006423DA">
      <w:pPr>
        <w:rPr>
          <w:i/>
          <w:iCs/>
        </w:rPr>
      </w:pPr>
    </w:p>
    <w:p w14:paraId="69DA7E2A" w14:textId="7E26FCB4" w:rsidR="00A67BD9" w:rsidRDefault="00A67BD9" w:rsidP="006423DA">
      <w:pPr>
        <w:rPr>
          <w:i/>
          <w:iCs/>
        </w:rPr>
      </w:pPr>
    </w:p>
    <w:p w14:paraId="38B9715D" w14:textId="3D3ECCE2" w:rsidR="00A67BD9" w:rsidRDefault="00A67BD9" w:rsidP="006423DA">
      <w:pPr>
        <w:rPr>
          <w:i/>
          <w:iCs/>
        </w:rPr>
      </w:pPr>
    </w:p>
    <w:p w14:paraId="2D46DA9C" w14:textId="123D6AB7" w:rsidR="00A67BD9" w:rsidRDefault="00A67BD9" w:rsidP="006423DA">
      <w:pPr>
        <w:rPr>
          <w:i/>
          <w:iCs/>
        </w:rPr>
      </w:pPr>
    </w:p>
    <w:p w14:paraId="5933B25D" w14:textId="2F4E895B" w:rsidR="00A67BD9" w:rsidRDefault="00A67BD9" w:rsidP="006423DA">
      <w:pPr>
        <w:rPr>
          <w:i/>
          <w:iCs/>
        </w:rPr>
      </w:pPr>
    </w:p>
    <w:p w14:paraId="72F82D4A" w14:textId="35EE69CB" w:rsidR="00A67BD9" w:rsidRDefault="00A67BD9" w:rsidP="006423DA">
      <w:pPr>
        <w:rPr>
          <w:i/>
          <w:iCs/>
        </w:rPr>
      </w:pPr>
    </w:p>
    <w:p w14:paraId="05518180" w14:textId="22E1B097" w:rsidR="00A67BD9" w:rsidRDefault="00A67BD9" w:rsidP="006423DA">
      <w:pPr>
        <w:rPr>
          <w:i/>
          <w:iCs/>
        </w:rPr>
      </w:pPr>
    </w:p>
    <w:p w14:paraId="349F8982" w14:textId="2BF1989B" w:rsidR="00A67BD9" w:rsidRDefault="00A67BD9" w:rsidP="00A67BD9">
      <w:r>
        <w:lastRenderedPageBreak/>
        <w:t xml:space="preserve">Sequence Hymn 237   </w:t>
      </w:r>
      <w:r>
        <w:t xml:space="preserve">Let us now our voices </w:t>
      </w:r>
      <w:proofErr w:type="gramStart"/>
      <w:r>
        <w:t>raise</w:t>
      </w:r>
      <w:proofErr w:type="gramEnd"/>
    </w:p>
    <w:p w14:paraId="676B1DCF" w14:textId="77777777" w:rsidR="00A67BD9" w:rsidRDefault="00A67BD9" w:rsidP="00A67BD9"/>
    <w:p w14:paraId="748CB011" w14:textId="487F6536" w:rsidR="00A67BD9" w:rsidRDefault="00A67BD9" w:rsidP="00A67BD9">
      <w:r>
        <w:t>1</w:t>
      </w:r>
      <w:r>
        <w:t xml:space="preserve">   </w:t>
      </w:r>
      <w:r>
        <w:t>Let us now our voices raise,</w:t>
      </w:r>
    </w:p>
    <w:p w14:paraId="6F3463E1" w14:textId="77777777" w:rsidR="00A67BD9" w:rsidRDefault="00A67BD9" w:rsidP="00A67BD9">
      <w:r>
        <w:t xml:space="preserve">wake the day with </w:t>
      </w:r>
      <w:proofErr w:type="gramStart"/>
      <w:r>
        <w:t>gladness;</w:t>
      </w:r>
      <w:proofErr w:type="gramEnd"/>
    </w:p>
    <w:p w14:paraId="42336067" w14:textId="77777777" w:rsidR="00A67BD9" w:rsidRDefault="00A67BD9" w:rsidP="00A67BD9">
      <w:r>
        <w:t>God himself to joy and praise</w:t>
      </w:r>
    </w:p>
    <w:p w14:paraId="2E4747B6" w14:textId="77777777" w:rsidR="00A67BD9" w:rsidRDefault="00A67BD9" w:rsidP="00A67BD9">
      <w:r>
        <w:t xml:space="preserve">turns our human </w:t>
      </w:r>
      <w:proofErr w:type="gramStart"/>
      <w:r>
        <w:t>sadness;</w:t>
      </w:r>
      <w:proofErr w:type="gramEnd"/>
    </w:p>
    <w:p w14:paraId="5AD1F569" w14:textId="77777777" w:rsidR="00A67BD9" w:rsidRDefault="00A67BD9" w:rsidP="00A67BD9">
      <w:r>
        <w:t>joy that martyrs won their crown,</w:t>
      </w:r>
    </w:p>
    <w:p w14:paraId="4DE3196D" w14:textId="77777777" w:rsidR="00A67BD9" w:rsidRDefault="00A67BD9" w:rsidP="00A67BD9">
      <w:r>
        <w:t>opened heaven’s portal,</w:t>
      </w:r>
    </w:p>
    <w:p w14:paraId="424A04CA" w14:textId="77777777" w:rsidR="00A67BD9" w:rsidRDefault="00A67BD9" w:rsidP="00A67BD9">
      <w:r>
        <w:t>when they laid the mortal down</w:t>
      </w:r>
    </w:p>
    <w:p w14:paraId="0DA440CC" w14:textId="77777777" w:rsidR="00A67BD9" w:rsidRDefault="00A67BD9" w:rsidP="00A67BD9">
      <w:r>
        <w:t>for the life immortal.</w:t>
      </w:r>
    </w:p>
    <w:p w14:paraId="71567F70" w14:textId="77777777" w:rsidR="00A67BD9" w:rsidRDefault="00A67BD9" w:rsidP="00A67BD9"/>
    <w:p w14:paraId="396B56E7" w14:textId="19C9F7BF" w:rsidR="00A67BD9" w:rsidRDefault="00A67BD9" w:rsidP="00A67BD9">
      <w:r>
        <w:t>2</w:t>
      </w:r>
      <w:r>
        <w:t xml:space="preserve">   </w:t>
      </w:r>
      <w:r>
        <w:t>Never flinched they from the flame,</w:t>
      </w:r>
    </w:p>
    <w:p w14:paraId="05C81A4A" w14:textId="77777777" w:rsidR="00A67BD9" w:rsidRDefault="00A67BD9" w:rsidP="00A67BD9">
      <w:r>
        <w:t xml:space="preserve">from the torment </w:t>
      </w:r>
      <w:proofErr w:type="gramStart"/>
      <w:r>
        <w:t>never;</w:t>
      </w:r>
      <w:proofErr w:type="gramEnd"/>
    </w:p>
    <w:p w14:paraId="25D5A96C" w14:textId="77777777" w:rsidR="00A67BD9" w:rsidRDefault="00A67BD9" w:rsidP="00A67BD9">
      <w:r>
        <w:t>vain the tyrant’s sharpest aim,</w:t>
      </w:r>
    </w:p>
    <w:p w14:paraId="4D05A5BF" w14:textId="77777777" w:rsidR="00A67BD9" w:rsidRDefault="00A67BD9" w:rsidP="00A67BD9">
      <w:r>
        <w:t>vain each fierce endeavor:</w:t>
      </w:r>
    </w:p>
    <w:p w14:paraId="61FFB1DC" w14:textId="77777777" w:rsidR="00A67BD9" w:rsidRDefault="00A67BD9" w:rsidP="00A67BD9">
      <w:r>
        <w:t xml:space="preserve">for by </w:t>
      </w:r>
      <w:proofErr w:type="gramStart"/>
      <w:r>
        <w:t>faith</w:t>
      </w:r>
      <w:proofErr w:type="gramEnd"/>
      <w:r>
        <w:t xml:space="preserve"> they saw the land</w:t>
      </w:r>
    </w:p>
    <w:p w14:paraId="10045C57" w14:textId="77777777" w:rsidR="00A67BD9" w:rsidRDefault="00A67BD9" w:rsidP="00A67BD9">
      <w:r>
        <w:t>decked in all its glory,</w:t>
      </w:r>
    </w:p>
    <w:p w14:paraId="36230D0B" w14:textId="77777777" w:rsidR="00A67BD9" w:rsidRDefault="00A67BD9" w:rsidP="00A67BD9">
      <w:r>
        <w:t>where triumphant now they stand</w:t>
      </w:r>
    </w:p>
    <w:p w14:paraId="277568F0" w14:textId="77777777" w:rsidR="00A67BD9" w:rsidRDefault="00A67BD9" w:rsidP="00A67BD9">
      <w:r>
        <w:t>with the victor’s story.</w:t>
      </w:r>
    </w:p>
    <w:p w14:paraId="5E479188" w14:textId="77777777" w:rsidR="00A67BD9" w:rsidRDefault="00A67BD9" w:rsidP="00A67BD9"/>
    <w:p w14:paraId="48165C89" w14:textId="1EBB4ACF" w:rsidR="00A67BD9" w:rsidRDefault="00A67BD9" w:rsidP="00A67BD9">
      <w:r>
        <w:t>3</w:t>
      </w:r>
      <w:r>
        <w:t xml:space="preserve">   </w:t>
      </w:r>
      <w:r>
        <w:t>Up and follow, Christians all:</w:t>
      </w:r>
    </w:p>
    <w:p w14:paraId="2A1EEB9B" w14:textId="14388E53" w:rsidR="00A67BD9" w:rsidRDefault="00A67BD9" w:rsidP="00A67BD9">
      <w:r>
        <w:t>P</w:t>
      </w:r>
      <w:r>
        <w:t xml:space="preserve">ress through toil and </w:t>
      </w:r>
      <w:proofErr w:type="gramStart"/>
      <w:r>
        <w:t>sorrow;</w:t>
      </w:r>
      <w:proofErr w:type="gramEnd"/>
    </w:p>
    <w:p w14:paraId="08567F3F" w14:textId="77777777" w:rsidR="00A67BD9" w:rsidRDefault="00A67BD9" w:rsidP="00A67BD9">
      <w:r>
        <w:t xml:space="preserve">turn from fear, and heed the </w:t>
      </w:r>
      <w:proofErr w:type="gramStart"/>
      <w:r>
        <w:t>call</w:t>
      </w:r>
      <w:proofErr w:type="gramEnd"/>
    </w:p>
    <w:p w14:paraId="6322185A" w14:textId="77777777" w:rsidR="00A67BD9" w:rsidRDefault="00A67BD9" w:rsidP="00A67BD9">
      <w:r>
        <w:t>to a glorious morrow!</w:t>
      </w:r>
    </w:p>
    <w:p w14:paraId="4AFB3581" w14:textId="77777777" w:rsidR="00A67BD9" w:rsidRDefault="00A67BD9" w:rsidP="00A67BD9">
      <w:r>
        <w:t xml:space="preserve">Who will venture on the </w:t>
      </w:r>
      <w:proofErr w:type="gramStart"/>
      <w:r>
        <w:t>strife;</w:t>
      </w:r>
      <w:proofErr w:type="gramEnd"/>
    </w:p>
    <w:p w14:paraId="1C40E71E" w14:textId="77777777" w:rsidR="00A67BD9" w:rsidRDefault="00A67BD9" w:rsidP="00A67BD9">
      <w:r>
        <w:t>who will first begin it?</w:t>
      </w:r>
    </w:p>
    <w:p w14:paraId="73321BEB" w14:textId="77777777" w:rsidR="00A67BD9" w:rsidRDefault="00A67BD9" w:rsidP="00A67BD9">
      <w:r>
        <w:t>Who will grasp the land of Life?</w:t>
      </w:r>
    </w:p>
    <w:p w14:paraId="396D4ECF" w14:textId="77777777" w:rsidR="00A67BD9" w:rsidRDefault="00A67BD9" w:rsidP="00A67BD9">
      <w:r>
        <w:t>Christians, up and win it!</w:t>
      </w:r>
    </w:p>
    <w:p w14:paraId="317531F8" w14:textId="77777777" w:rsidR="00A67BD9" w:rsidRDefault="00A67BD9" w:rsidP="00A67BD9"/>
    <w:p w14:paraId="780AB79B" w14:textId="77777777" w:rsidR="00A67BD9" w:rsidRPr="00A67BD9" w:rsidRDefault="00A67BD9" w:rsidP="00A67BD9">
      <w:pPr>
        <w:rPr>
          <w:i/>
          <w:iCs/>
        </w:rPr>
      </w:pPr>
      <w:r w:rsidRPr="00A67BD9">
        <w:rPr>
          <w:i/>
          <w:iCs/>
        </w:rPr>
        <w:t>Words: Joseph the Hymnographer (9th cent.); tr. John Mason Neale (1818-1866), alt.</w:t>
      </w:r>
    </w:p>
    <w:p w14:paraId="4E329E35" w14:textId="77777777" w:rsidR="00A67BD9" w:rsidRPr="00A67BD9" w:rsidRDefault="00A67BD9" w:rsidP="00A67BD9">
      <w:pPr>
        <w:rPr>
          <w:i/>
          <w:iCs/>
        </w:rPr>
      </w:pPr>
      <w:r w:rsidRPr="00A67BD9">
        <w:rPr>
          <w:i/>
          <w:iCs/>
        </w:rPr>
        <w:t xml:space="preserve">Music: Gaudeamus </w:t>
      </w:r>
      <w:proofErr w:type="spellStart"/>
      <w:r w:rsidRPr="00A67BD9">
        <w:rPr>
          <w:i/>
          <w:iCs/>
        </w:rPr>
        <w:t>pariter</w:t>
      </w:r>
      <w:proofErr w:type="spellEnd"/>
      <w:r w:rsidRPr="00A67BD9">
        <w:rPr>
          <w:i/>
          <w:iCs/>
        </w:rPr>
        <w:t xml:space="preserve">, melody from Medieval [German or] Bohemian Carol Melody, 1544; harm. Songs of </w:t>
      </w:r>
      <w:proofErr w:type="spellStart"/>
      <w:r w:rsidRPr="00A67BD9">
        <w:rPr>
          <w:i/>
          <w:iCs/>
        </w:rPr>
        <w:t>Syon</w:t>
      </w:r>
      <w:proofErr w:type="spellEnd"/>
      <w:r w:rsidRPr="00A67BD9">
        <w:rPr>
          <w:i/>
          <w:iCs/>
        </w:rPr>
        <w:t>, 1904</w:t>
      </w:r>
    </w:p>
    <w:p w14:paraId="47406753" w14:textId="58B8BFD9" w:rsidR="00A67BD9" w:rsidRDefault="00A67BD9" w:rsidP="00A67BD9">
      <w:pPr>
        <w:rPr>
          <w:i/>
          <w:iCs/>
        </w:rPr>
      </w:pPr>
      <w:r w:rsidRPr="00A67BD9">
        <w:rPr>
          <w:i/>
          <w:iCs/>
        </w:rPr>
        <w:t>Meter: 76. 76. D</w:t>
      </w:r>
    </w:p>
    <w:p w14:paraId="42A4BC6D" w14:textId="44DD7E36" w:rsidR="00A67BD9" w:rsidRDefault="00A67BD9" w:rsidP="00A67BD9">
      <w:pPr>
        <w:rPr>
          <w:i/>
          <w:iCs/>
        </w:rPr>
      </w:pPr>
    </w:p>
    <w:p w14:paraId="003FA494" w14:textId="249975C5" w:rsidR="00A67BD9" w:rsidRDefault="00A67BD9" w:rsidP="00A67BD9">
      <w:pPr>
        <w:rPr>
          <w:i/>
          <w:iCs/>
        </w:rPr>
      </w:pPr>
    </w:p>
    <w:p w14:paraId="2E47BC4B" w14:textId="110F542D" w:rsidR="00A67BD9" w:rsidRDefault="00A67BD9" w:rsidP="00A67BD9">
      <w:pPr>
        <w:rPr>
          <w:i/>
          <w:iCs/>
        </w:rPr>
      </w:pPr>
    </w:p>
    <w:p w14:paraId="141D0E67" w14:textId="39BE46E8" w:rsidR="00A67BD9" w:rsidRDefault="00A67BD9" w:rsidP="00A67BD9">
      <w:pPr>
        <w:rPr>
          <w:i/>
          <w:iCs/>
        </w:rPr>
      </w:pPr>
    </w:p>
    <w:p w14:paraId="53B302AE" w14:textId="157AA33B" w:rsidR="00A67BD9" w:rsidRDefault="00A67BD9" w:rsidP="00A67BD9">
      <w:pPr>
        <w:rPr>
          <w:i/>
          <w:iCs/>
        </w:rPr>
      </w:pPr>
    </w:p>
    <w:p w14:paraId="1CD4D5FE" w14:textId="2C2236A9" w:rsidR="00A67BD9" w:rsidRDefault="00A67BD9" w:rsidP="00A67BD9">
      <w:pPr>
        <w:rPr>
          <w:i/>
          <w:iCs/>
        </w:rPr>
      </w:pPr>
    </w:p>
    <w:p w14:paraId="3797AC84" w14:textId="50C2037E" w:rsidR="00A67BD9" w:rsidRDefault="00A67BD9" w:rsidP="00A67BD9">
      <w:pPr>
        <w:rPr>
          <w:i/>
          <w:iCs/>
        </w:rPr>
      </w:pPr>
    </w:p>
    <w:p w14:paraId="3E0CD3D0" w14:textId="0D26A0A4" w:rsidR="00A67BD9" w:rsidRDefault="00A67BD9" w:rsidP="00A67BD9">
      <w:pPr>
        <w:rPr>
          <w:i/>
          <w:iCs/>
        </w:rPr>
      </w:pPr>
    </w:p>
    <w:p w14:paraId="1DED7165" w14:textId="392403E9" w:rsidR="00A67BD9" w:rsidRDefault="00A67BD9" w:rsidP="00A67BD9">
      <w:pPr>
        <w:rPr>
          <w:i/>
          <w:iCs/>
        </w:rPr>
      </w:pPr>
    </w:p>
    <w:p w14:paraId="35B6E1C7" w14:textId="44006ADB" w:rsidR="00A67BD9" w:rsidRDefault="00A67BD9" w:rsidP="00A67BD9">
      <w:pPr>
        <w:rPr>
          <w:i/>
          <w:iCs/>
        </w:rPr>
      </w:pPr>
    </w:p>
    <w:p w14:paraId="5F102C0C" w14:textId="0A76B60F" w:rsidR="00A67BD9" w:rsidRDefault="00A67BD9" w:rsidP="00A67BD9">
      <w:pPr>
        <w:rPr>
          <w:i/>
          <w:iCs/>
        </w:rPr>
      </w:pPr>
    </w:p>
    <w:p w14:paraId="07330DEE" w14:textId="4CAA2AF1" w:rsidR="00A67BD9" w:rsidRDefault="00A67BD9" w:rsidP="00A67BD9">
      <w:pPr>
        <w:rPr>
          <w:i/>
          <w:iCs/>
        </w:rPr>
      </w:pPr>
    </w:p>
    <w:p w14:paraId="373E4455" w14:textId="6AD0301E" w:rsidR="00A67BD9" w:rsidRDefault="00A67BD9" w:rsidP="00A67BD9">
      <w:pPr>
        <w:rPr>
          <w:i/>
          <w:iCs/>
        </w:rPr>
      </w:pPr>
    </w:p>
    <w:p w14:paraId="4FD2D46D" w14:textId="662C383B" w:rsidR="00A67BD9" w:rsidRDefault="00A67BD9" w:rsidP="00A67BD9">
      <w:pPr>
        <w:rPr>
          <w:i/>
          <w:iCs/>
        </w:rPr>
      </w:pPr>
    </w:p>
    <w:p w14:paraId="49761915" w14:textId="52AD18D0" w:rsidR="00A67BD9" w:rsidRDefault="00A67BD9" w:rsidP="00A67BD9">
      <w:pPr>
        <w:rPr>
          <w:i/>
          <w:iCs/>
        </w:rPr>
      </w:pPr>
    </w:p>
    <w:p w14:paraId="41395E13" w14:textId="77777777" w:rsidR="00670101" w:rsidRDefault="00670101" w:rsidP="00670101">
      <w:r>
        <w:lastRenderedPageBreak/>
        <w:t xml:space="preserve">Hymn at Communion 323   </w:t>
      </w:r>
      <w:r>
        <w:t xml:space="preserve">Bread of heaven, on thee we </w:t>
      </w:r>
      <w:proofErr w:type="gramStart"/>
      <w:r>
        <w:t>feed</w:t>
      </w:r>
      <w:proofErr w:type="gramEnd"/>
    </w:p>
    <w:p w14:paraId="50DAD871" w14:textId="77777777" w:rsidR="00670101" w:rsidRDefault="00670101" w:rsidP="00670101"/>
    <w:p w14:paraId="6330A693" w14:textId="4FE68CCE" w:rsidR="00670101" w:rsidRDefault="00670101" w:rsidP="00670101">
      <w:r>
        <w:t>1</w:t>
      </w:r>
      <w:r>
        <w:t xml:space="preserve">   </w:t>
      </w:r>
      <w:r>
        <w:t>Bread of heaven, on thee we feed,</w:t>
      </w:r>
    </w:p>
    <w:p w14:paraId="4AF3832B" w14:textId="77777777" w:rsidR="00670101" w:rsidRDefault="00670101" w:rsidP="00670101">
      <w:r>
        <w:t xml:space="preserve">for thy Flesh is meat </w:t>
      </w:r>
      <w:proofErr w:type="gramStart"/>
      <w:r>
        <w:t>indeed;</w:t>
      </w:r>
      <w:proofErr w:type="gramEnd"/>
    </w:p>
    <w:p w14:paraId="2C28BAAB" w14:textId="77777777" w:rsidR="00670101" w:rsidRDefault="00670101" w:rsidP="00670101">
      <w:r>
        <w:t xml:space="preserve">ever may our souls be </w:t>
      </w:r>
      <w:proofErr w:type="gramStart"/>
      <w:r>
        <w:t>fed</w:t>
      </w:r>
      <w:proofErr w:type="gramEnd"/>
    </w:p>
    <w:p w14:paraId="31FD6793" w14:textId="77777777" w:rsidR="00670101" w:rsidRDefault="00670101" w:rsidP="00670101">
      <w:r>
        <w:t xml:space="preserve">with this true and living </w:t>
      </w:r>
      <w:proofErr w:type="gramStart"/>
      <w:r>
        <w:t>Bread;</w:t>
      </w:r>
      <w:proofErr w:type="gramEnd"/>
    </w:p>
    <w:p w14:paraId="4FF5518B" w14:textId="77777777" w:rsidR="00670101" w:rsidRDefault="00670101" w:rsidP="00670101">
      <w:r>
        <w:t>day by day with strength supplied,</w:t>
      </w:r>
    </w:p>
    <w:p w14:paraId="49D2C112" w14:textId="77777777" w:rsidR="00670101" w:rsidRDefault="00670101" w:rsidP="00670101">
      <w:r>
        <w:t>through the life of him who died.</w:t>
      </w:r>
    </w:p>
    <w:p w14:paraId="35459AFE" w14:textId="77777777" w:rsidR="00670101" w:rsidRDefault="00670101" w:rsidP="00670101"/>
    <w:p w14:paraId="7A942B8F" w14:textId="116902A4" w:rsidR="00670101" w:rsidRDefault="00670101" w:rsidP="00670101">
      <w:r>
        <w:t>2</w:t>
      </w:r>
      <w:r>
        <w:t xml:space="preserve">   </w:t>
      </w:r>
      <w:r>
        <w:t>Vine of heaven, thy Blood supplies</w:t>
      </w:r>
    </w:p>
    <w:p w14:paraId="4B78D1D8" w14:textId="77777777" w:rsidR="00670101" w:rsidRDefault="00670101" w:rsidP="00670101">
      <w:r>
        <w:t xml:space="preserve">this blest cup of </w:t>
      </w:r>
      <w:proofErr w:type="gramStart"/>
      <w:r>
        <w:t>sacrifice;</w:t>
      </w:r>
      <w:proofErr w:type="gramEnd"/>
    </w:p>
    <w:p w14:paraId="13F0BA05" w14:textId="77777777" w:rsidR="00670101" w:rsidRDefault="00670101" w:rsidP="00670101">
      <w:r>
        <w:t>Lord, thy wounds our healing give,</w:t>
      </w:r>
    </w:p>
    <w:p w14:paraId="1868FD01" w14:textId="77777777" w:rsidR="00670101" w:rsidRDefault="00670101" w:rsidP="00670101">
      <w:r>
        <w:t>to thy cross we look and live:</w:t>
      </w:r>
    </w:p>
    <w:p w14:paraId="472E84D0" w14:textId="77777777" w:rsidR="00670101" w:rsidRDefault="00670101" w:rsidP="00670101">
      <w:r>
        <w:t xml:space="preserve">Jesus, may we ever </w:t>
      </w:r>
      <w:proofErr w:type="gramStart"/>
      <w:r>
        <w:t>be</w:t>
      </w:r>
      <w:proofErr w:type="gramEnd"/>
    </w:p>
    <w:p w14:paraId="38F1802E" w14:textId="77777777" w:rsidR="00670101" w:rsidRDefault="00670101" w:rsidP="00670101">
      <w:r>
        <w:t>grafted, rooted, built in thee.</w:t>
      </w:r>
    </w:p>
    <w:p w14:paraId="23CF2646" w14:textId="77777777" w:rsidR="00670101" w:rsidRDefault="00670101" w:rsidP="00670101"/>
    <w:p w14:paraId="5CFC22CB" w14:textId="77777777" w:rsidR="00670101" w:rsidRPr="00670101" w:rsidRDefault="00670101" w:rsidP="00670101">
      <w:pPr>
        <w:rPr>
          <w:i/>
          <w:iCs/>
        </w:rPr>
      </w:pPr>
      <w:r w:rsidRPr="00670101">
        <w:rPr>
          <w:i/>
          <w:iCs/>
        </w:rPr>
        <w:t>Words: Josiah Conder (1789-1855), alt.</w:t>
      </w:r>
    </w:p>
    <w:p w14:paraId="4FCFBE01" w14:textId="77777777" w:rsidR="00670101" w:rsidRPr="00670101" w:rsidRDefault="00670101" w:rsidP="00670101">
      <w:pPr>
        <w:rPr>
          <w:i/>
          <w:iCs/>
        </w:rPr>
      </w:pPr>
      <w:r w:rsidRPr="00670101">
        <w:rPr>
          <w:i/>
          <w:iCs/>
        </w:rPr>
        <w:t xml:space="preserve">Music: Jesu, Jesu, du </w:t>
      </w:r>
      <w:proofErr w:type="spellStart"/>
      <w:r w:rsidRPr="00670101">
        <w:rPr>
          <w:i/>
          <w:iCs/>
        </w:rPr>
        <w:t>mein</w:t>
      </w:r>
      <w:proofErr w:type="spellEnd"/>
      <w:r w:rsidRPr="00670101">
        <w:rPr>
          <w:i/>
          <w:iCs/>
        </w:rPr>
        <w:t xml:space="preserve"> Hirt, melody Paul Heinlein (1626-1686); harm. The English Hymnal, 1906</w:t>
      </w:r>
    </w:p>
    <w:p w14:paraId="69BE8DB4" w14:textId="049718F6" w:rsidR="00A67BD9" w:rsidRDefault="00670101" w:rsidP="00670101">
      <w:pPr>
        <w:rPr>
          <w:i/>
          <w:iCs/>
        </w:rPr>
      </w:pPr>
      <w:r w:rsidRPr="00670101">
        <w:rPr>
          <w:i/>
          <w:iCs/>
        </w:rPr>
        <w:t>Meter: 77. 77. 77</w:t>
      </w:r>
    </w:p>
    <w:p w14:paraId="33A53E81" w14:textId="655BA9FC" w:rsidR="00670101" w:rsidRDefault="00670101" w:rsidP="00670101">
      <w:pPr>
        <w:rPr>
          <w:i/>
          <w:iCs/>
        </w:rPr>
      </w:pPr>
    </w:p>
    <w:p w14:paraId="0895218F" w14:textId="5C352BD6" w:rsidR="00670101" w:rsidRDefault="00670101" w:rsidP="00670101"/>
    <w:p w14:paraId="7EDF961E" w14:textId="628EF3E2" w:rsidR="00670101" w:rsidRDefault="00670101" w:rsidP="00670101"/>
    <w:p w14:paraId="212F1007" w14:textId="258697BD" w:rsidR="00670101" w:rsidRDefault="00670101" w:rsidP="00670101"/>
    <w:p w14:paraId="3777F42B" w14:textId="0FDEEC8B" w:rsidR="00670101" w:rsidRDefault="00670101" w:rsidP="00670101"/>
    <w:p w14:paraId="76253894" w14:textId="0CF88CCA" w:rsidR="00670101" w:rsidRDefault="00670101" w:rsidP="00670101"/>
    <w:p w14:paraId="363DE126" w14:textId="7EF33861" w:rsidR="00670101" w:rsidRDefault="00670101" w:rsidP="00670101"/>
    <w:p w14:paraId="53C6EFAD" w14:textId="11E5A53B" w:rsidR="00670101" w:rsidRDefault="00670101" w:rsidP="00670101"/>
    <w:p w14:paraId="320072B2" w14:textId="563CDB39" w:rsidR="00670101" w:rsidRDefault="00670101" w:rsidP="00670101"/>
    <w:p w14:paraId="77B2FB43" w14:textId="285E2636" w:rsidR="00670101" w:rsidRDefault="00670101" w:rsidP="00670101"/>
    <w:p w14:paraId="3EECBC9C" w14:textId="1B0C8218" w:rsidR="00670101" w:rsidRDefault="00670101" w:rsidP="00670101"/>
    <w:p w14:paraId="49E788E4" w14:textId="527B792E" w:rsidR="00670101" w:rsidRDefault="00670101" w:rsidP="00670101"/>
    <w:p w14:paraId="65E4B832" w14:textId="127B31E1" w:rsidR="00670101" w:rsidRDefault="00670101" w:rsidP="00670101"/>
    <w:p w14:paraId="1B3544CE" w14:textId="659D51EC" w:rsidR="00670101" w:rsidRDefault="00670101" w:rsidP="00670101"/>
    <w:p w14:paraId="5F5CC8B0" w14:textId="058BEEBE" w:rsidR="00670101" w:rsidRDefault="00670101" w:rsidP="00670101"/>
    <w:p w14:paraId="6452AA97" w14:textId="52674C34" w:rsidR="00670101" w:rsidRDefault="00670101" w:rsidP="00670101"/>
    <w:p w14:paraId="5FE34F90" w14:textId="2E703E00" w:rsidR="00670101" w:rsidRDefault="00670101" w:rsidP="00670101"/>
    <w:p w14:paraId="2307550D" w14:textId="6B569F66" w:rsidR="00670101" w:rsidRDefault="00670101" w:rsidP="00670101"/>
    <w:p w14:paraId="752DF76D" w14:textId="7F79F5AC" w:rsidR="00670101" w:rsidRDefault="00670101" w:rsidP="00670101"/>
    <w:p w14:paraId="04D2C90A" w14:textId="25773A5C" w:rsidR="00670101" w:rsidRDefault="00670101" w:rsidP="00670101"/>
    <w:p w14:paraId="6A0697F6" w14:textId="1A00AF95" w:rsidR="00670101" w:rsidRDefault="00670101" w:rsidP="00670101"/>
    <w:p w14:paraId="275C9A3B" w14:textId="26959EA1" w:rsidR="00670101" w:rsidRDefault="00670101" w:rsidP="00670101"/>
    <w:p w14:paraId="54F34E1E" w14:textId="1508C79E" w:rsidR="00670101" w:rsidRDefault="00670101" w:rsidP="00670101"/>
    <w:p w14:paraId="0CDEAF66" w14:textId="55FB9BF8" w:rsidR="00670101" w:rsidRDefault="00670101" w:rsidP="00670101"/>
    <w:p w14:paraId="309B509C" w14:textId="51705081" w:rsidR="00670101" w:rsidRDefault="00670101" w:rsidP="00670101"/>
    <w:p w14:paraId="5CCD4AEA" w14:textId="4ABFDBFB" w:rsidR="00670101" w:rsidRDefault="00670101" w:rsidP="00670101"/>
    <w:p w14:paraId="3D671861" w14:textId="371F262B" w:rsidR="00670101" w:rsidRDefault="00670101" w:rsidP="00670101"/>
    <w:p w14:paraId="41080CCC" w14:textId="6CDFCB65" w:rsidR="00670101" w:rsidRDefault="00670101" w:rsidP="00670101"/>
    <w:p w14:paraId="7F0CC919" w14:textId="288BADBC" w:rsidR="00670101" w:rsidRDefault="00670101" w:rsidP="00670101"/>
    <w:p w14:paraId="1194BD45" w14:textId="60EFA0E6" w:rsidR="00670101" w:rsidRDefault="00670101" w:rsidP="00670101">
      <w:r>
        <w:lastRenderedPageBreak/>
        <w:t>Closing Hymn (from the Hymnal 1940</w:t>
      </w:r>
      <w:proofErr w:type="gramStart"/>
      <w:r>
        <w:t>)  We</w:t>
      </w:r>
      <w:proofErr w:type="gramEnd"/>
      <w:r>
        <w:t xml:space="preserve"> thank you, Lord of Heaven</w:t>
      </w:r>
    </w:p>
    <w:p w14:paraId="63FC7344" w14:textId="66DEDE21" w:rsidR="00670101" w:rsidRDefault="00670101" w:rsidP="00670101"/>
    <w:p w14:paraId="0EFC7D72" w14:textId="07652FA5" w:rsidR="00670101" w:rsidRDefault="00670101" w:rsidP="00670101"/>
    <w:p w14:paraId="5570EADF" w14:textId="55F15A11" w:rsidR="00AB57AA" w:rsidRDefault="00503826" w:rsidP="00AB57AA">
      <w:r>
        <w:t xml:space="preserve">1   </w:t>
      </w:r>
      <w:r w:rsidR="00AB57AA">
        <w:t>We thank you, Lord of Heaven,</w:t>
      </w:r>
    </w:p>
    <w:p w14:paraId="67EF4AF8" w14:textId="045F9061" w:rsidR="00AB57AA" w:rsidRDefault="00AB57AA" w:rsidP="00AB57AA">
      <w:r>
        <w:t>For all the joys that greet us,</w:t>
      </w:r>
    </w:p>
    <w:p w14:paraId="621C03C1" w14:textId="77777777" w:rsidR="00AB57AA" w:rsidRDefault="00AB57AA" w:rsidP="00AB57AA">
      <w:r>
        <w:t>For all that you have given</w:t>
      </w:r>
    </w:p>
    <w:p w14:paraId="67C8E006" w14:textId="11F00C4F" w:rsidR="00AB57AA" w:rsidRDefault="00AB57AA" w:rsidP="00AB57AA">
      <w:r>
        <w:t xml:space="preserve">To help us and delight </w:t>
      </w:r>
      <w:proofErr w:type="gramStart"/>
      <w:r>
        <w:t>us</w:t>
      </w:r>
      <w:proofErr w:type="gramEnd"/>
    </w:p>
    <w:p w14:paraId="20472903" w14:textId="2D29BB8F" w:rsidR="00AB57AA" w:rsidRDefault="00AB57AA" w:rsidP="00AB57AA">
      <w:r>
        <w:t xml:space="preserve">In earth and sky and </w:t>
      </w:r>
      <w:proofErr w:type="gramStart"/>
      <w:r>
        <w:t>seas;</w:t>
      </w:r>
      <w:proofErr w:type="gramEnd"/>
    </w:p>
    <w:p w14:paraId="64FD21F8" w14:textId="77777777" w:rsidR="00AB57AA" w:rsidRDefault="00AB57AA" w:rsidP="00AB57AA">
      <w:r>
        <w:t>The sunlight on the meadows,</w:t>
      </w:r>
    </w:p>
    <w:p w14:paraId="5E0D04AD" w14:textId="6610BCC9" w:rsidR="00AB57AA" w:rsidRDefault="00AB57AA" w:rsidP="00AB57AA">
      <w:r>
        <w:t>The rainbow's fleeting wonder,</w:t>
      </w:r>
    </w:p>
    <w:p w14:paraId="34795C08" w14:textId="77777777" w:rsidR="00AB57AA" w:rsidRDefault="00AB57AA" w:rsidP="00AB57AA">
      <w:r>
        <w:t>The clouds with cooling shadows,</w:t>
      </w:r>
    </w:p>
    <w:p w14:paraId="2ECC6A10" w14:textId="2BFA6F9C" w:rsidR="00AB57AA" w:rsidRDefault="00AB57AA" w:rsidP="00AB57AA">
      <w:r>
        <w:t xml:space="preserve">The stars that shine in </w:t>
      </w:r>
      <w:proofErr w:type="spellStart"/>
      <w:r>
        <w:t>splendour</w:t>
      </w:r>
      <w:proofErr w:type="spellEnd"/>
      <w:r>
        <w:t>–</w:t>
      </w:r>
    </w:p>
    <w:p w14:paraId="730DA267" w14:textId="6A307D24" w:rsidR="00AB57AA" w:rsidRDefault="00AB57AA" w:rsidP="00AB57AA">
      <w:r>
        <w:t>We thank you, Lord, for these.</w:t>
      </w:r>
    </w:p>
    <w:p w14:paraId="6D1C4B44" w14:textId="77777777" w:rsidR="00AB57AA" w:rsidRDefault="00AB57AA" w:rsidP="00AB57AA"/>
    <w:p w14:paraId="718067A9" w14:textId="747DAD08" w:rsidR="00AB57AA" w:rsidRDefault="00544099" w:rsidP="00AB57AA">
      <w:r>
        <w:t xml:space="preserve">2   </w:t>
      </w:r>
      <w:r w:rsidR="00AB57AA">
        <w:t>For swift and gallant horses,</w:t>
      </w:r>
    </w:p>
    <w:p w14:paraId="6615B740" w14:textId="13834BA9" w:rsidR="00AB57AA" w:rsidRDefault="00AB57AA" w:rsidP="00AB57AA">
      <w:r>
        <w:t>For lambs in pastures springing,</w:t>
      </w:r>
    </w:p>
    <w:p w14:paraId="6A241200" w14:textId="77777777" w:rsidR="00AB57AA" w:rsidRDefault="00AB57AA" w:rsidP="00AB57AA">
      <w:r>
        <w:t>For dogs with friendly faces,</w:t>
      </w:r>
    </w:p>
    <w:p w14:paraId="04D37E98" w14:textId="1974FBA1" w:rsidR="00AB57AA" w:rsidRDefault="00AB57AA" w:rsidP="00AB57AA">
      <w:r>
        <w:t>For birds with music thronging</w:t>
      </w:r>
    </w:p>
    <w:p w14:paraId="40AC329C" w14:textId="236AD412" w:rsidR="00AB57AA" w:rsidRDefault="00AB57AA" w:rsidP="00AB57AA">
      <w:r>
        <w:t xml:space="preserve">Their chantries in the </w:t>
      </w:r>
      <w:proofErr w:type="gramStart"/>
      <w:r>
        <w:t>trees;</w:t>
      </w:r>
      <w:proofErr w:type="gramEnd"/>
    </w:p>
    <w:p w14:paraId="291E56A7" w14:textId="77777777" w:rsidR="00AB57AA" w:rsidRDefault="00AB57AA" w:rsidP="00AB57AA">
      <w:r>
        <w:t>For herbs to cool our fever,</w:t>
      </w:r>
    </w:p>
    <w:p w14:paraId="0BEEFF31" w14:textId="383367C3" w:rsidR="00AB57AA" w:rsidRDefault="00544099" w:rsidP="00AB57AA">
      <w:r>
        <w:t>F</w:t>
      </w:r>
      <w:r w:rsidR="00AB57AA">
        <w:t>or flowers of field and garden,</w:t>
      </w:r>
    </w:p>
    <w:p w14:paraId="7297DACE" w14:textId="77777777" w:rsidR="00544099" w:rsidRDefault="00AB57AA" w:rsidP="00AB57AA">
      <w:r>
        <w:t>For bees among the clover</w:t>
      </w:r>
    </w:p>
    <w:p w14:paraId="7C1E94A5" w14:textId="46B217A2" w:rsidR="00AB57AA" w:rsidRDefault="00AB57AA" w:rsidP="00AB57AA">
      <w:r>
        <w:t>With stolen sweetness laden–</w:t>
      </w:r>
    </w:p>
    <w:p w14:paraId="3C396F62" w14:textId="2AC922B9" w:rsidR="00AB57AA" w:rsidRDefault="00AB57AA" w:rsidP="00AB57AA">
      <w:r>
        <w:t>We thank you, Lord, for these.</w:t>
      </w:r>
    </w:p>
    <w:p w14:paraId="0272DCBF" w14:textId="77777777" w:rsidR="00AB57AA" w:rsidRDefault="00AB57AA" w:rsidP="00AB57AA"/>
    <w:p w14:paraId="0B8B2C35" w14:textId="434B3691" w:rsidR="00AB57AA" w:rsidRDefault="00544099" w:rsidP="00AB57AA">
      <w:r>
        <w:t xml:space="preserve">3   </w:t>
      </w:r>
      <w:r w:rsidR="00AB57AA">
        <w:t>For homely dwelling-places</w:t>
      </w:r>
    </w:p>
    <w:p w14:paraId="752BB629" w14:textId="0CC0D7DA" w:rsidR="00AB57AA" w:rsidRDefault="00AB57AA" w:rsidP="00AB57AA">
      <w:r>
        <w:t>Where childhood's visions linger,</w:t>
      </w:r>
    </w:p>
    <w:p w14:paraId="28F8299D" w14:textId="77777777" w:rsidR="00AB57AA" w:rsidRDefault="00AB57AA" w:rsidP="00AB57AA">
      <w:r>
        <w:t>For friends and kindly voices,</w:t>
      </w:r>
    </w:p>
    <w:p w14:paraId="536137C9" w14:textId="06E00E87" w:rsidR="00AB57AA" w:rsidRDefault="00AB57AA" w:rsidP="00AB57AA">
      <w:r>
        <w:t>For bread to stay our hunger</w:t>
      </w:r>
    </w:p>
    <w:p w14:paraId="53A60C5C" w14:textId="36F2F565" w:rsidR="00AB57AA" w:rsidRDefault="00AB57AA" w:rsidP="00AB57AA">
      <w:r>
        <w:t xml:space="preserve">And sleep to bring us </w:t>
      </w:r>
      <w:proofErr w:type="gramStart"/>
      <w:r>
        <w:t>ease;</w:t>
      </w:r>
      <w:proofErr w:type="gramEnd"/>
    </w:p>
    <w:p w14:paraId="2435064E" w14:textId="77777777" w:rsidR="00AB57AA" w:rsidRDefault="00AB57AA" w:rsidP="00AB57AA">
      <w:r>
        <w:t>For zeal and zest of living,</w:t>
      </w:r>
    </w:p>
    <w:p w14:paraId="213FB2DB" w14:textId="4ECCA54D" w:rsidR="00AB57AA" w:rsidRDefault="00AB57AA" w:rsidP="00AB57AA">
      <w:r>
        <w:t>For faith and understanding,</w:t>
      </w:r>
    </w:p>
    <w:p w14:paraId="23BD5134" w14:textId="77777777" w:rsidR="00AB57AA" w:rsidRDefault="00AB57AA" w:rsidP="00AB57AA">
      <w:r>
        <w:t>For words to tell our loving,</w:t>
      </w:r>
    </w:p>
    <w:p w14:paraId="30E102F8" w14:textId="254A126D" w:rsidR="00AB57AA" w:rsidRDefault="00AB57AA" w:rsidP="00AB57AA">
      <w:r>
        <w:t>For hope of peace unending–</w:t>
      </w:r>
    </w:p>
    <w:p w14:paraId="4FE18D61" w14:textId="31DF72D7" w:rsidR="00670101" w:rsidRDefault="00AB57AA" w:rsidP="00AB57AA">
      <w:r>
        <w:t>We thank you, Lord, for these.</w:t>
      </w:r>
    </w:p>
    <w:p w14:paraId="64457593" w14:textId="57BC6F94" w:rsidR="004A6A8F" w:rsidRDefault="004A6A8F" w:rsidP="00AB57AA"/>
    <w:p w14:paraId="73115F2C" w14:textId="7C7D1617" w:rsidR="004A6A8F" w:rsidRDefault="004A6A8F" w:rsidP="00AB57AA"/>
    <w:p w14:paraId="65C55AFA" w14:textId="7E22C030" w:rsidR="004A6A8F" w:rsidRPr="004A6A8F" w:rsidRDefault="004A6A8F" w:rsidP="00AB57AA">
      <w:pPr>
        <w:rPr>
          <w:i/>
          <w:iCs/>
        </w:rPr>
      </w:pPr>
      <w:r w:rsidRPr="004A6A8F">
        <w:rPr>
          <w:i/>
          <w:iCs/>
        </w:rPr>
        <w:t xml:space="preserve">Words:  Jan </w:t>
      </w:r>
      <w:proofErr w:type="spellStart"/>
      <w:r w:rsidRPr="004A6A8F">
        <w:rPr>
          <w:i/>
          <w:iCs/>
        </w:rPr>
        <w:t>Struther</w:t>
      </w:r>
      <w:proofErr w:type="spellEnd"/>
    </w:p>
    <w:sectPr w:rsidR="004A6A8F" w:rsidRPr="004A6A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Q2MTM2sjA2NTNR0lEKTi0uzszPAykwrAUAYXGwWSwAAAA="/>
  </w:docVars>
  <w:rsids>
    <w:rsidRoot w:val="00440F47"/>
    <w:rsid w:val="00061560"/>
    <w:rsid w:val="00440F47"/>
    <w:rsid w:val="004A6A8F"/>
    <w:rsid w:val="00503826"/>
    <w:rsid w:val="00544099"/>
    <w:rsid w:val="00550C15"/>
    <w:rsid w:val="006423DA"/>
    <w:rsid w:val="00670101"/>
    <w:rsid w:val="006F5C79"/>
    <w:rsid w:val="00835DD3"/>
    <w:rsid w:val="009A58BA"/>
    <w:rsid w:val="00A67BD9"/>
    <w:rsid w:val="00AB57AA"/>
    <w:rsid w:val="00B4119A"/>
    <w:rsid w:val="00E96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E91CA"/>
  <w15:chartTrackingRefBased/>
  <w15:docId w15:val="{6502744B-1B12-481E-871E-D3B6E9B89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Margaret Bond</cp:lastModifiedBy>
  <cp:revision>7</cp:revision>
  <dcterms:created xsi:type="dcterms:W3CDTF">2021-04-27T18:22:00Z</dcterms:created>
  <dcterms:modified xsi:type="dcterms:W3CDTF">2021-04-27T18:35:00Z</dcterms:modified>
</cp:coreProperties>
</file>